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b3499c29645f7247c5f61db133161419696868"/>
      <w:r>
        <w:rPr>
          <w:b/>
        </w:rPr>
        <w:t xml:space="preserve">ПРОТОКОЛ ПРО РЕЗУЛЬТАТИ ЕЛЕКТРОННОГО АУКЦІОНУ № LLP001-UA-20211109-371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12.2021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№109-114, 116 першого поверху будівлі лікувального корпусу (літ. Л1), корисною та загальною площею 50.7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№№109-114, 116 першого поверху будівлі лікувального корпусу (літ. Л1), корисною та загальною площею 50.7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 581,06 грн, у т.ч. ПДВ</w:t>
      </w:r>
      <w:r>
        <w:t xml:space="preserve"> </w:t>
      </w:r>
      <w:r>
        <w:t xml:space="preserve">1 09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6 581,06 грн, у т.ч. ПДВ</w:t>
      </w:r>
      <w:r>
        <w:t xml:space="preserve"> </w:t>
      </w:r>
      <w:r>
        <w:t xml:space="preserve">1 09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754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2 742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ФАРМАЦІЯ" , ЄДРПОУ: 3858558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ЕЦФАРМАЦІЯ"</w:t>
            </w:r>
          </w:p>
        </w:tc>
        <w:tc>
          <w:p>
            <w:pPr>
              <w:pStyle w:val="Compact"/>
              <w:jc w:val="left"/>
            </w:pPr>
            <w:r>
              <w:t xml:space="preserve">6 581,06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1:45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ПЕЦФАРМАЦІЯ" , ЄДРПОУ: 3858558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369,18 грн (дві тисячі триста шістдесят дев'ять гривень 18 копійок), у т.ч. ПДВ</w:t>
      </w:r>
      <w:r>
        <w:t xml:space="preserve"> </w:t>
      </w:r>
      <w:r>
        <w:t xml:space="preserve">394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72,93 грн (триста сімдесят дві гривні 9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 581,06 грн, у т.ч. ПДВ</w:t>
      </w:r>
      <w:r>
        <w:t xml:space="preserve"> </w:t>
      </w:r>
      <w:r>
        <w:t xml:space="preserve">1 09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12.2021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ТОВАРИСТВО З ОБМЕЖЕНОЮ ВІДПОВІДАЛЬНІСТЮ "СПЕЦФАРМАЦІЯ" , ЄДРПОУ: 3858558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3:42:46Z</dcterms:created>
  <dcterms:modified xsi:type="dcterms:W3CDTF">2024-05-04T13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